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adrid, Spain</w:t>
      </w:r>
    </w:p>
    <w:bookmarkStart w:id="20" w:name="X257111382f87e3d6ebc45688daa53e5f52e91eb"/>
    <w:p>
      <w:pPr>
        <w:pStyle w:val="Heading1"/>
      </w:pPr>
      <w:r>
        <w:t xml:space="preserve">Internship Application Letter for Robotics Engineer Position</w:t>
      </w:r>
    </w:p>
    <w:p>
      <w:pPr>
        <w:pStyle w:val="FirstParagraph"/>
      </w:pPr>
      <w:r>
        <w:t xml:space="preserve">Dear Hiring Manager,</w:t>
      </w:r>
    </w:p>
    <w:p>
      <w:pPr>
        <w:pStyle w:val="BodyText"/>
      </w:pPr>
      <w:r>
        <w:t xml:space="preserve">I am writing with profound enthusiasm to submit my application for the Robotics Engineer Internship position at your esteemed organization in Spain Madrid. As a dedicated final-year undergraduate student in Mechatronics Engineering at the Technical University of Madrid (UPM), I have meticulously cultivated technical competencies and practical experiences aligned with cutting-edge robotics innovation—precisely the domain where Spain Madrid has emerged as a pivotal hub for European technological advancement. My academic trajectory, complemented by hands-on projects directly relevant to autonomous systems and industrial automation, positions me to immediately contribute to your team’s objectives while embracing the dynamic ecosystem of Madrid’s robotics community.</w:t>
      </w:r>
    </w:p>
    <w:p>
      <w:pPr>
        <w:pStyle w:val="BodyText"/>
      </w:pPr>
      <w:r>
        <w:t xml:space="preserve">My academic foundation in robotics began during my third-year specialization at UPM’s Robotics Lab, where I developed a multi-sensor navigation system for mobile robots using ROS (Robot Operating System) and Arduino platforms. This project required integrating LiDAR, ultrasonic sensors, and computer vision algorithms to enable real-time obstacle avoidance in dynamic environments—a skill set directly transferable to industrial automation challenges prevalent across Madrid’s manufacturing sector. Additionally, I collaborated with a cross-disciplinary team on a UAV-based delivery prototype that won the 2023 CIBER-Net Innovation Challenge, demonstrating my ability to translate theoretical knowledge into functional solutions under tight deadlines. These experiences solidified my proficiency in C++, Python, and MATLAB—tools I have leveraged to develop path-planning algorithms that reduced simulation error rates by 34% in a university research project.</w:t>
      </w:r>
    </w:p>
    <w:p>
      <w:pPr>
        <w:pStyle w:val="BodyText"/>
      </w:pPr>
      <w:r>
        <w:t xml:space="preserve">What compels me to pursue this internship specifically within Spain Madrid is the region’s unparalleled convergence of academic excellence and industrial innovation. Madrid hosts institutions like the Spanish National Research Council (CSIC) and the Robotics Lab at Polytechnic University of Madrid, which consistently collaborate with global leaders such as Indra, Siemens, and Dassault Systèmes on transformative projects. The city’s strategic investment in its “Madrid Smart City” initiative—focusing on AI-driven urban logistics and autonomous mobility—creates a fertile ground for Robotics Engineer interns to engage with real-world applications that directly impact Europe’s technological landscape. I am eager to immerse myself in this environment, learning from industry pioneers while contributing fresh perspectives informed by my academic rigor. Moreover, Madrid’s vibrant tech community, with its monthly robotics meetups and events like the Madrid Robotics Forum, offers unparalleled networking opportunities to accelerate my professional growth as a future Robotics Engineer.</w:t>
      </w:r>
    </w:p>
    <w:p>
      <w:pPr>
        <w:pStyle w:val="BodyText"/>
      </w:pPr>
      <w:r>
        <w:t xml:space="preserve">My technical skill set aligns precisely with the requirements of your internship program. I possess advanced expertise in ROS 2 navigation stacks and Gazebo simulation environments, having utilized them in a capstone project where I engineered a warehouse robot capable of optimizing pick-and-place sequences through machine learning. Beyond software, I am proficient in hardware integration—including Raspberry Pi systems, motor controllers, and sensor calibration—and have contributed to open-source robotics projects on GitHub with 250+ stars. Crucially, I am fluent in both Spanish (C1 level) and English (Fluent), enabling seamless communication within Madrid’s diverse technical teams. This linguistic agility is vital for collaborating with international R&amp;D groups headquartered across Europe, a common scenario in Spain’s thriving robotics sector.</w:t>
      </w:r>
    </w:p>
    <w:p>
      <w:pPr>
        <w:pStyle w:val="BodyText"/>
      </w:pPr>
      <w:r>
        <w:t xml:space="preserve">What truly distinguishes my approach to robotics engineering is my commitment to ethical innovation. In my university thesis on human-robot collaboration safety protocols, I advocated for embedding ISO 10218 compliance into design phases—a philosophy that resonates with your company’s reputation for responsible automation. I understand that as a Robotics Engineer in Spain Madrid, our work extends beyond technical execution to societal impact: enhancing workplace safety in local manufacturing plants or improving accessibility through assistive robotics. This holistic perspective positions me to contribute meaningfully from day one while embodying the values of an organization at the forefront of Spain’s technological renaissance.</w:t>
      </w:r>
    </w:p>
    <w:p>
      <w:pPr>
        <w:pStyle w:val="BodyText"/>
      </w:pPr>
      <w:r>
        <w:t xml:space="preserve">I am deeply inspired by your company’s pioneering work on collaborative robots for SMEs—a focus that mirrors my own career aspirations. The opportunity to learn from your engineering team while supporting projects like [Mention a Specific Project if Known, e.g., "the autonomous logistics solution for Madrid Metro"] would be an invaluable step toward becoming a leader in robotics engineering. My academic schedule allows full-time commitment during summer 2024, and I am prepared to relocate immediately to Madrid with all necessary documentation secured through my Spanish residency status.</w:t>
      </w:r>
    </w:p>
    <w:p>
      <w:pPr>
        <w:pStyle w:val="BodyText"/>
      </w:pPr>
      <w:r>
        <w:t xml:space="preserve">Thank you for considering my application as part of your Internship Application Letter process. I have attached my resume detailing further projects, including the ROS-based drone swarm coordination system that reduced energy consumption by 27% in simulations. I welcome the opportunity to discuss how my proactive mindset and technical abilities can support your team’s ambitions in Spain Madrid. My availability for an interview is immediate, and I will follow up within two weeks to explore potential collaboration.</w:t>
      </w:r>
    </w:p>
    <w:p>
      <w:pPr>
        <w:pStyle w:val="BodyText"/>
      </w:pPr>
      <w:r>
        <w:t xml:space="preserve">Sincerely,</w:t>
      </w:r>
    </w:p>
    <w:p>
      <w:pPr>
        <w:pStyle w:val="BodyText"/>
      </w:pPr>
      <w:r>
        <w:t xml:space="preserve">[Your Full Na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4-21T14:38:56Z</dcterms:created>
  <dcterms:modified xsi:type="dcterms:W3CDTF">2026-04-21T14:38:56Z</dcterms:modified>
</cp:coreProperties>
</file>

<file path=docProps/custom.xml><?xml version="1.0" encoding="utf-8"?>
<Properties xmlns="http://schemas.openxmlformats.org/officeDocument/2006/custom-properties" xmlns:vt="http://schemas.openxmlformats.org/officeDocument/2006/docPropsVTypes"/>
</file>